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5b01e6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a965e8c0-de70-49b7-9372-31e254d7c59c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3:16:42Z</dcterms:created>
  <dcterms:modified xsi:type="dcterms:W3CDTF">2023-06-20T13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